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472247F" w14:textId="2E34EF98" w:rsidR="00E50888" w:rsidRDefault="009721A6" w:rsidP="009721A6">
      <w:pPr>
        <w:jc w:val="center"/>
        <w:rPr>
          <w:b/>
          <w:bCs/>
          <w:sz w:val="44"/>
          <w:szCs w:val="44"/>
          <w:u w:val="single"/>
        </w:rPr>
      </w:pPr>
      <w:r w:rsidRPr="009721A6">
        <w:rPr>
          <w:b/>
          <w:bCs/>
          <w:sz w:val="44"/>
          <w:szCs w:val="44"/>
          <w:u w:val="single"/>
        </w:rPr>
        <w:t>DevOpsDay15</w:t>
      </w:r>
    </w:p>
    <w:p w14:paraId="3FD859D5" w14:textId="124D3C9F" w:rsidR="009721A6" w:rsidRPr="001E2A6A" w:rsidRDefault="009721A6" w:rsidP="009721A6">
      <w:pPr>
        <w:rPr>
          <w:b/>
          <w:bCs/>
          <w:sz w:val="44"/>
          <w:szCs w:val="44"/>
        </w:rPr>
      </w:pPr>
      <w:r w:rsidRPr="001E2A6A">
        <w:rPr>
          <w:b/>
          <w:bCs/>
          <w:sz w:val="44"/>
          <w:szCs w:val="44"/>
        </w:rPr>
        <w:t>Agenda:</w:t>
      </w:r>
    </w:p>
    <w:p w14:paraId="381B599B" w14:textId="7CD55432" w:rsidR="009721A6" w:rsidRDefault="009721A6" w:rsidP="009721A6">
      <w:pPr>
        <w:pStyle w:val="ListParagraph"/>
        <w:numPr>
          <w:ilvl w:val="0"/>
          <w:numId w:val="1"/>
        </w:numPr>
        <w:rPr>
          <w:b/>
          <w:bCs/>
          <w:sz w:val="44"/>
          <w:szCs w:val="44"/>
        </w:rPr>
      </w:pPr>
      <w:r w:rsidRPr="001E2A6A">
        <w:rPr>
          <w:b/>
          <w:bCs/>
          <w:sz w:val="44"/>
          <w:szCs w:val="44"/>
        </w:rPr>
        <w:t>Docker volumes</w:t>
      </w:r>
    </w:p>
    <w:p w14:paraId="1F0C0823" w14:textId="77777777" w:rsidR="001E2A6A" w:rsidRPr="001E2A6A" w:rsidRDefault="001E2A6A" w:rsidP="001E2A6A">
      <w:pPr>
        <w:rPr>
          <w:b/>
          <w:bCs/>
          <w:sz w:val="44"/>
          <w:szCs w:val="44"/>
        </w:rPr>
      </w:pPr>
    </w:p>
    <w:p w14:paraId="43F21F8A" w14:textId="157B7A35" w:rsidR="009721A6" w:rsidRDefault="009721A6" w:rsidP="009721A6">
      <w:pPr>
        <w:rPr>
          <w:i/>
          <w:iCs/>
          <w:sz w:val="44"/>
          <w:szCs w:val="44"/>
          <w:u w:val="single"/>
        </w:rPr>
      </w:pPr>
      <w:r>
        <w:rPr>
          <w:noProof/>
        </w:rPr>
        <w:drawing>
          <wp:inline distT="0" distB="0" distL="0" distR="0" wp14:anchorId="7945BDA1" wp14:editId="7EE5FE0C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0C1035" w14:textId="12D689A3" w:rsidR="00B6719B" w:rsidRDefault="00B6719B" w:rsidP="009721A6">
      <w:pPr>
        <w:rPr>
          <w:i/>
          <w:iCs/>
          <w:sz w:val="44"/>
          <w:szCs w:val="44"/>
          <w:u w:val="single"/>
        </w:rPr>
      </w:pPr>
    </w:p>
    <w:p w14:paraId="4B6AF786" w14:textId="1DFF6F52" w:rsidR="00B6719B" w:rsidRDefault="00B6719B" w:rsidP="009721A6">
      <w:pPr>
        <w:rPr>
          <w:i/>
          <w:iCs/>
          <w:sz w:val="44"/>
          <w:szCs w:val="44"/>
          <w:u w:val="single"/>
        </w:rPr>
      </w:pPr>
      <w:r>
        <w:rPr>
          <w:noProof/>
        </w:rPr>
        <w:lastRenderedPageBreak/>
        <w:drawing>
          <wp:inline distT="0" distB="0" distL="0" distR="0" wp14:anchorId="6A24CF10" wp14:editId="45FCB5C9">
            <wp:extent cx="5943600" cy="33432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5E6432" w14:textId="1F36AFFA" w:rsidR="001E2A6A" w:rsidRDefault="001E2A6A" w:rsidP="009721A6">
      <w:pPr>
        <w:rPr>
          <w:i/>
          <w:iCs/>
          <w:sz w:val="44"/>
          <w:szCs w:val="44"/>
          <w:u w:val="single"/>
        </w:rPr>
      </w:pPr>
    </w:p>
    <w:p w14:paraId="1009CD2F" w14:textId="5852631A" w:rsidR="001E2A6A" w:rsidRDefault="001E2A6A" w:rsidP="009721A6">
      <w:pPr>
        <w:rPr>
          <w:i/>
          <w:iCs/>
          <w:sz w:val="44"/>
          <w:szCs w:val="44"/>
          <w:u w:val="single"/>
        </w:rPr>
      </w:pPr>
      <w:r>
        <w:rPr>
          <w:noProof/>
        </w:rPr>
        <w:drawing>
          <wp:inline distT="0" distB="0" distL="0" distR="0" wp14:anchorId="5EF6C875" wp14:editId="1B5CF5E7">
            <wp:extent cx="5943600" cy="33432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B0C185" w14:textId="783C7F84" w:rsidR="001E2A6A" w:rsidRDefault="001E2A6A" w:rsidP="009721A6">
      <w:pPr>
        <w:rPr>
          <w:i/>
          <w:iCs/>
          <w:sz w:val="44"/>
          <w:szCs w:val="44"/>
          <w:u w:val="single"/>
        </w:rPr>
      </w:pPr>
      <w:r>
        <w:rPr>
          <w:noProof/>
        </w:rPr>
        <w:lastRenderedPageBreak/>
        <w:drawing>
          <wp:inline distT="0" distB="0" distL="0" distR="0" wp14:anchorId="43F4D4AD" wp14:editId="1DB54FDD">
            <wp:extent cx="5943600" cy="33432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DC3335" w14:textId="77777777" w:rsidR="001E2A6A" w:rsidRPr="001E2A6A" w:rsidRDefault="001E2A6A" w:rsidP="009721A6">
      <w:pPr>
        <w:rPr>
          <w:sz w:val="44"/>
          <w:szCs w:val="44"/>
          <w:u w:val="single"/>
        </w:rPr>
      </w:pPr>
    </w:p>
    <w:sectPr w:rsidR="001E2A6A" w:rsidRPr="001E2A6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5DE3626"/>
    <w:multiLevelType w:val="hybridMultilevel"/>
    <w:tmpl w:val="BF721C5E"/>
    <w:lvl w:ilvl="0" w:tplc="5650A104">
      <w:numFmt w:val="bullet"/>
      <w:lvlText w:val=""/>
      <w:lvlJc w:val="left"/>
      <w:pPr>
        <w:ind w:left="780" w:hanging="42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cwMTe0NDcwAQJLCyUdpeDU4uLM/DyQAsNaAHjwa5csAAAA"/>
  </w:docVars>
  <w:rsids>
    <w:rsidRoot w:val="00EE0DB2"/>
    <w:rsid w:val="001E2A6A"/>
    <w:rsid w:val="009721A6"/>
    <w:rsid w:val="00B6719B"/>
    <w:rsid w:val="00E50888"/>
    <w:rsid w:val="00EE0D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2D7B05"/>
  <w15:chartTrackingRefBased/>
  <w15:docId w15:val="{C2BBBC62-25AF-460D-949D-228DF54099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721A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3</Pages>
  <Words>7</Words>
  <Characters>4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tesh singh</dc:creator>
  <cp:keywords/>
  <dc:description/>
  <cp:lastModifiedBy>ritesh singh</cp:lastModifiedBy>
  <cp:revision>2</cp:revision>
  <dcterms:created xsi:type="dcterms:W3CDTF">2020-10-22T13:33:00Z</dcterms:created>
  <dcterms:modified xsi:type="dcterms:W3CDTF">2020-10-22T14:07:00Z</dcterms:modified>
</cp:coreProperties>
</file>